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7D05E8" w14:textId="77777777" w:rsidR="00D54849" w:rsidRDefault="00D54849" w:rsidP="00D54849">
      <w:pPr>
        <w:jc w:val="center"/>
        <w:rPr>
          <w:sz w:val="96"/>
          <w:szCs w:val="96"/>
        </w:rPr>
      </w:pPr>
      <w:r>
        <w:rPr>
          <w:noProof/>
          <w:lang w:val="en-US"/>
        </w:rPr>
        <w:drawing>
          <wp:inline distT="0" distB="0" distL="0" distR="0" wp14:anchorId="5BF2B31D" wp14:editId="08CE53AD">
            <wp:extent cx="1665287" cy="967105"/>
            <wp:effectExtent l="0" t="0" r="0" b="4445"/>
            <wp:docPr id="1" name="Picture 1" descr="https://chesco-tech.com/images/my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hesco-tech.com/images/my-logo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2296" cy="988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6E6CDC27" wp14:editId="6146A8DF">
            <wp:extent cx="1312545" cy="1025769"/>
            <wp:effectExtent l="0" t="0" r="1905" b="3175"/>
            <wp:docPr id="2" name="Picture 2" descr="H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577" cy="10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8641B" w14:textId="77777777" w:rsidR="00D54849" w:rsidRDefault="00D54849" w:rsidP="00D54849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6053CF2" w14:textId="77777777" w:rsidR="00D54849" w:rsidRDefault="00D54849" w:rsidP="00D54849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1FFE14A" w14:textId="1F0D487D" w:rsidR="00D54849" w:rsidRPr="00C01607" w:rsidRDefault="00940231" w:rsidP="00D54849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PSPF USSD, MOBILE AND</w:t>
      </w:r>
      <w:r w:rsidR="00D54849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WEB APP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RECAP</w:t>
      </w:r>
      <w:r w:rsidR="00D54849" w:rsidRPr="00C0160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TRAINING</w:t>
      </w:r>
    </w:p>
    <w:p w14:paraId="40729166" w14:textId="77777777" w:rsidR="00D54849" w:rsidRPr="00C01607" w:rsidRDefault="00D54849" w:rsidP="00D54849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640D4C5" w14:textId="77777777" w:rsidR="00D54849" w:rsidRPr="00C01607" w:rsidRDefault="00D54849" w:rsidP="00D54849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C01607">
        <w:rPr>
          <w:rFonts w:ascii="Times New Roman" w:hAnsi="Times New Roman" w:cs="Times New Roman"/>
          <w:b/>
          <w:bCs/>
          <w:sz w:val="28"/>
          <w:szCs w:val="28"/>
          <w:u w:val="single"/>
        </w:rPr>
        <w:t>INTRODUCTION</w:t>
      </w:r>
    </w:p>
    <w:p w14:paraId="64D9E906" w14:textId="538F0C4D" w:rsidR="00D54849" w:rsidRDefault="00940231" w:rsidP="00940231">
      <w:p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940231">
        <w:rPr>
          <w:rFonts w:ascii="Times New Roman" w:eastAsia="Times New Roman" w:hAnsi="Times New Roman" w:cs="Times New Roman"/>
          <w:sz w:val="28"/>
          <w:szCs w:val="28"/>
        </w:rPr>
        <w:t>A mobile app, USSD and web app have been designed and developed to interface with PSPF’s main system and provide easy accessibility of services to members.</w:t>
      </w:r>
    </w:p>
    <w:p w14:paraId="4E8F1683" w14:textId="305500AF" w:rsidR="00940231" w:rsidRPr="00EE10E6" w:rsidRDefault="00D54849" w:rsidP="00D54849">
      <w:pPr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 w:rsidRPr="00EE10E6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REQUIREM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E</w:t>
      </w:r>
      <w:r w:rsidRPr="00EE10E6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NTS FOR THE</w:t>
      </w:r>
      <w:r w:rsidR="00940231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 xml:space="preserve"> RECAP</w:t>
      </w:r>
      <w:r w:rsidRPr="00EE10E6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 xml:space="preserve"> TRAINING</w:t>
      </w:r>
    </w:p>
    <w:p w14:paraId="641E9AA7" w14:textId="6567E764" w:rsidR="00D54849" w:rsidRDefault="00940231" w:rsidP="00D54849">
      <w:pPr>
        <w:pStyle w:val="ListParagraph"/>
        <w:numPr>
          <w:ilvl w:val="0"/>
          <w:numId w:val="4"/>
        </w:num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WEB APP:</w:t>
      </w:r>
      <w:r w:rsidRPr="00073BC4">
        <w:rPr>
          <w:rFonts w:ascii="Times New Roman" w:eastAsia="Times New Roman" w:hAnsi="Times New Roman" w:cs="Times New Roman"/>
          <w:sz w:val="28"/>
          <w:szCs w:val="28"/>
        </w:rPr>
        <w:t xml:space="preserve"> A</w:t>
      </w:r>
      <w:r w:rsidR="00D54849" w:rsidRPr="00073BC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7D1897">
        <w:rPr>
          <w:rFonts w:ascii="Times New Roman" w:eastAsia="Times New Roman" w:hAnsi="Times New Roman" w:cs="Times New Roman"/>
          <w:sz w:val="28"/>
          <w:szCs w:val="28"/>
        </w:rPr>
        <w:t>Computer</w:t>
      </w:r>
      <w:r w:rsidR="00D54849" w:rsidRPr="00073BC4">
        <w:rPr>
          <w:rFonts w:ascii="Times New Roman" w:eastAsia="Times New Roman" w:hAnsi="Times New Roman" w:cs="Times New Roman"/>
          <w:sz w:val="28"/>
          <w:szCs w:val="28"/>
        </w:rPr>
        <w:t xml:space="preserve"> with </w:t>
      </w:r>
      <w:r w:rsidR="00D54849">
        <w:rPr>
          <w:rFonts w:ascii="Times New Roman" w:eastAsia="Times New Roman" w:hAnsi="Times New Roman" w:cs="Times New Roman"/>
          <w:sz w:val="28"/>
          <w:szCs w:val="28"/>
        </w:rPr>
        <w:t xml:space="preserve">Internet access. </w:t>
      </w:r>
    </w:p>
    <w:p w14:paraId="051FF521" w14:textId="77777777" w:rsidR="00961446" w:rsidRDefault="0043773E" w:rsidP="00961446">
      <w:pPr>
        <w:pStyle w:val="ListParagraph"/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w:hyperlink r:id="rId7" w:history="1">
        <w:r w:rsidR="00961446" w:rsidRPr="0034718E">
          <w:rPr>
            <w:rStyle w:val="Hyperlink"/>
            <w:rFonts w:ascii="Times New Roman" w:eastAsia="Times New Roman" w:hAnsi="Times New Roman" w:cs="Times New Roman"/>
            <w:sz w:val="28"/>
            <w:szCs w:val="28"/>
          </w:rPr>
          <w:t>http://41.60.195.109:49152/pspf-webApp/</w:t>
        </w:r>
      </w:hyperlink>
      <w:r w:rsidR="0096144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360B9B27" w14:textId="77777777" w:rsidR="00BA1D55" w:rsidRDefault="00BA1D55" w:rsidP="00961446">
      <w:pPr>
        <w:pStyle w:val="ListParagraph"/>
        <w:spacing w:line="360" w:lineRule="auto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username: </w:t>
      </w:r>
      <w:hyperlink r:id="rId8" w:history="1">
        <w:r w:rsidR="007178B5" w:rsidRPr="00A17FC0">
          <w:rPr>
            <w:rStyle w:val="Hyperlink"/>
            <w:rFonts w:ascii="Consolas" w:hAnsi="Consolas" w:cs="Consolas"/>
            <w:sz w:val="19"/>
            <w:szCs w:val="19"/>
          </w:rPr>
          <w:t>test@pspf.co.zm</w:t>
        </w:r>
      </w:hyperlink>
      <w:r w:rsidR="007178B5">
        <w:rPr>
          <w:rFonts w:ascii="Consolas" w:hAnsi="Consolas" w:cs="Consolas"/>
          <w:color w:val="FF0000"/>
          <w:sz w:val="19"/>
          <w:szCs w:val="19"/>
        </w:rPr>
        <w:t xml:space="preserve"> </w:t>
      </w:r>
    </w:p>
    <w:p w14:paraId="4134617E" w14:textId="354A70E1" w:rsidR="00940231" w:rsidRPr="00940231" w:rsidRDefault="00BA1D55" w:rsidP="00940231">
      <w:pPr>
        <w:pStyle w:val="ListParagraph"/>
        <w:spacing w:line="360" w:lineRule="auto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assword:</w:t>
      </w:r>
      <w:r w:rsidR="001641F1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r w:rsidR="007178B5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12345</w:t>
      </w:r>
    </w:p>
    <w:p w14:paraId="725881C1" w14:textId="598B76AC" w:rsidR="00940231" w:rsidRDefault="00940231" w:rsidP="00940231">
      <w:pPr>
        <w:pStyle w:val="ListParagraph"/>
        <w:numPr>
          <w:ilvl w:val="0"/>
          <w:numId w:val="4"/>
        </w:num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MOBILE APP: </w:t>
      </w:r>
      <w:r w:rsidRPr="00940231">
        <w:rPr>
          <w:rFonts w:ascii="Times New Roman" w:eastAsia="Times New Roman" w:hAnsi="Times New Roman" w:cs="Times New Roman"/>
          <w:sz w:val="28"/>
          <w:szCs w:val="28"/>
        </w:rPr>
        <w:t>A Smartphone with Internet access.</w:t>
      </w:r>
    </w:p>
    <w:p w14:paraId="10AA11E6" w14:textId="3DEE1A33" w:rsidR="00940231" w:rsidRPr="00940231" w:rsidRDefault="00940231" w:rsidP="00940231">
      <w:pPr>
        <w:pStyle w:val="ListParagraph"/>
        <w:numPr>
          <w:ilvl w:val="0"/>
          <w:numId w:val="4"/>
        </w:num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USSD:</w:t>
      </w:r>
      <w:r w:rsidRPr="00940231">
        <w:rPr>
          <w:rFonts w:ascii="Times New Roman" w:eastAsia="Times New Roman" w:hAnsi="Times New Roman" w:cs="Times New Roman"/>
          <w:sz w:val="28"/>
          <w:szCs w:val="28"/>
        </w:rPr>
        <w:t xml:space="preserve"> A mobile phone with at least Zamtel, MTN or Airtel network SIM Connection. </w:t>
      </w:r>
    </w:p>
    <w:p w14:paraId="677D709B" w14:textId="45AE7A6C" w:rsidR="00940231" w:rsidRPr="00940231" w:rsidRDefault="00940231" w:rsidP="00940231">
      <w:pPr>
        <w:pStyle w:val="ListParagraph"/>
        <w:numPr>
          <w:ilvl w:val="0"/>
          <w:numId w:val="4"/>
        </w:numPr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USSD: </w:t>
      </w:r>
      <w:r w:rsidRPr="00940231">
        <w:rPr>
          <w:rFonts w:ascii="Times New Roman" w:eastAsia="Times New Roman" w:hAnsi="Times New Roman" w:cs="Times New Roman"/>
          <w:sz w:val="28"/>
          <w:szCs w:val="28"/>
        </w:rPr>
        <w:t>Access to USSD Code *3434#</w:t>
      </w:r>
    </w:p>
    <w:p w14:paraId="7F8900FA" w14:textId="77777777" w:rsidR="00940231" w:rsidRPr="00940231" w:rsidRDefault="00940231" w:rsidP="00940231">
      <w:pPr>
        <w:spacing w:line="360" w:lineRule="auto"/>
        <w:ind w:left="360"/>
        <w:rPr>
          <w:rFonts w:ascii="Times New Roman" w:eastAsia="Times New Roman" w:hAnsi="Times New Roman" w:cs="Times New Roman"/>
          <w:sz w:val="28"/>
          <w:szCs w:val="28"/>
        </w:rPr>
      </w:pPr>
    </w:p>
    <w:p w14:paraId="5920A5D1" w14:textId="78767C32" w:rsidR="00D54849" w:rsidRDefault="00D54849" w:rsidP="00D54849">
      <w:pPr>
        <w:spacing w:line="360" w:lineRule="auto"/>
        <w:ind w:left="360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 w:rsidRPr="0016217A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O</w:t>
      </w:r>
      <w:r w:rsidR="00B711B3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BJECTIVES FOR THE</w:t>
      </w:r>
      <w:r w:rsidR="00940231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 xml:space="preserve"> RECAP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 xml:space="preserve"> </w:t>
      </w:r>
      <w:r w:rsidRPr="0016217A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TRAINING</w:t>
      </w:r>
    </w:p>
    <w:p w14:paraId="54862575" w14:textId="77777777" w:rsidR="00D54849" w:rsidRDefault="00D54849" w:rsidP="00D54849">
      <w:pPr>
        <w:spacing w:line="360" w:lineRule="auto"/>
        <w:ind w:left="360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</w:p>
    <w:p w14:paraId="3957CDE0" w14:textId="148D47DC" w:rsidR="00D54849" w:rsidRPr="0055561A" w:rsidRDefault="00940231" w:rsidP="00D54849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To ensure </w:t>
      </w:r>
      <w:r w:rsidR="003A4B52">
        <w:rPr>
          <w:rFonts w:ascii="Times New Roman" w:eastAsia="Times New Roman" w:hAnsi="Times New Roman" w:cs="Times New Roman"/>
          <w:sz w:val="28"/>
          <w:szCs w:val="28"/>
        </w:rPr>
        <w:t>Users have</w:t>
      </w:r>
      <w:r w:rsidR="00D54849">
        <w:rPr>
          <w:rFonts w:ascii="Times New Roman" w:eastAsia="Times New Roman" w:hAnsi="Times New Roman" w:cs="Times New Roman"/>
          <w:sz w:val="28"/>
          <w:szCs w:val="28"/>
        </w:rPr>
        <w:t xml:space="preserve"> an u</w:t>
      </w:r>
      <w:r w:rsidR="00B711B3">
        <w:rPr>
          <w:rFonts w:ascii="Times New Roman" w:eastAsia="Times New Roman" w:hAnsi="Times New Roman" w:cs="Times New Roman"/>
          <w:sz w:val="28"/>
          <w:szCs w:val="28"/>
        </w:rPr>
        <w:t xml:space="preserve">nderstanding of how the Administration Web </w:t>
      </w:r>
      <w:r w:rsidR="003A4B52">
        <w:rPr>
          <w:rFonts w:ascii="Times New Roman" w:eastAsia="Times New Roman" w:hAnsi="Times New Roman" w:cs="Times New Roman"/>
          <w:sz w:val="28"/>
          <w:szCs w:val="28"/>
        </w:rPr>
        <w:t>back-end</w:t>
      </w:r>
      <w:r w:rsidR="00B711B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3A4B52">
        <w:rPr>
          <w:rFonts w:ascii="Times New Roman" w:eastAsia="Times New Roman" w:hAnsi="Times New Roman" w:cs="Times New Roman"/>
          <w:sz w:val="28"/>
          <w:szCs w:val="28"/>
        </w:rPr>
        <w:t>app, Mobile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app and USSD </w:t>
      </w:r>
      <w:r w:rsidR="00D54849">
        <w:rPr>
          <w:rFonts w:ascii="Times New Roman" w:eastAsia="Times New Roman" w:hAnsi="Times New Roman" w:cs="Times New Roman"/>
          <w:sz w:val="28"/>
          <w:szCs w:val="28"/>
        </w:rPr>
        <w:t xml:space="preserve">works and how </w:t>
      </w:r>
      <w:r w:rsidR="00290719">
        <w:rPr>
          <w:rFonts w:ascii="Times New Roman" w:eastAsia="Times New Roman" w:hAnsi="Times New Roman" w:cs="Times New Roman"/>
          <w:sz w:val="28"/>
          <w:szCs w:val="28"/>
        </w:rPr>
        <w:t>they</w:t>
      </w:r>
      <w:r w:rsidR="00D54849">
        <w:rPr>
          <w:rFonts w:ascii="Times New Roman" w:eastAsia="Times New Roman" w:hAnsi="Times New Roman" w:cs="Times New Roman"/>
          <w:sz w:val="28"/>
          <w:szCs w:val="28"/>
        </w:rPr>
        <w:t xml:space="preserve"> will be used by members.</w:t>
      </w:r>
    </w:p>
    <w:p w14:paraId="0B0A7068" w14:textId="715C69B1" w:rsidR="0055561A" w:rsidRDefault="0055561A" w:rsidP="0055561A">
      <w:pPr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</w:p>
    <w:p w14:paraId="014F97CD" w14:textId="657F478C" w:rsidR="0055561A" w:rsidRDefault="0055561A" w:rsidP="0055561A">
      <w:pPr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</w:p>
    <w:p w14:paraId="5EE8A8EA" w14:textId="1EA50342" w:rsidR="0055561A" w:rsidRDefault="0055561A" w:rsidP="0055561A">
      <w:pPr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</w:p>
    <w:p w14:paraId="3B7AC42F" w14:textId="77777777" w:rsidR="0055561A" w:rsidRDefault="0055561A" w:rsidP="0055561A">
      <w:pPr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</w:p>
    <w:p w14:paraId="5B2DFC73" w14:textId="77777777" w:rsidR="0055561A" w:rsidRDefault="0055561A" w:rsidP="0055561A">
      <w:pPr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u w:val="single"/>
        </w:rPr>
      </w:pPr>
      <w:r w:rsidRPr="003A4B52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u w:val="single"/>
        </w:rPr>
        <w:lastRenderedPageBreak/>
        <w:t>FREQUENTLY ASKED QUESTIONS (FAQ)</w:t>
      </w:r>
    </w:p>
    <w:p w14:paraId="0E3ABBEB" w14:textId="77777777" w:rsidR="0055561A" w:rsidRDefault="0055561A" w:rsidP="0055561A">
      <w:pPr>
        <w:pStyle w:val="ListParagraph"/>
        <w:numPr>
          <w:ilvl w:val="0"/>
          <w:numId w:val="12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I can’t access my loan statement because I forgot my pin. What should I do?</w:t>
      </w:r>
    </w:p>
    <w:p w14:paraId="7E47EEAC" w14:textId="77777777" w:rsidR="0055561A" w:rsidRDefault="0055561A" w:rsidP="0055561A">
      <w:pPr>
        <w:pStyle w:val="ListParagraph"/>
        <w:numPr>
          <w:ilvl w:val="0"/>
          <w:numId w:val="12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How can I access my monthly contribution statement?</w:t>
      </w:r>
    </w:p>
    <w:p w14:paraId="289C478E" w14:textId="77777777" w:rsidR="0055561A" w:rsidRDefault="0055561A" w:rsidP="0055561A">
      <w:pPr>
        <w:pStyle w:val="ListParagraph"/>
        <w:numPr>
          <w:ilvl w:val="0"/>
          <w:numId w:val="12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How do I verify my account on USSD and Mobile App?</w:t>
      </w:r>
    </w:p>
    <w:p w14:paraId="0E71CADC" w14:textId="7F3B2E69" w:rsidR="0055561A" w:rsidRDefault="0055561A" w:rsidP="0055561A">
      <w:pPr>
        <w:pStyle w:val="ListParagraph"/>
        <w:numPr>
          <w:ilvl w:val="0"/>
          <w:numId w:val="12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Can I</w:t>
      </w:r>
      <w:r w:rsidR="008F296E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 register with two different numbers</w:t>
      </w:r>
      <w:r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?</w:t>
      </w:r>
    </w:p>
    <w:p w14:paraId="3E801D35" w14:textId="77777777" w:rsidR="0055561A" w:rsidRDefault="0055561A" w:rsidP="0055561A">
      <w:pPr>
        <w:pStyle w:val="ListParagraph"/>
        <w:numPr>
          <w:ilvl w:val="0"/>
          <w:numId w:val="12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How do I retrieve my social security number?</w:t>
      </w:r>
    </w:p>
    <w:p w14:paraId="53ED5870" w14:textId="77777777" w:rsidR="0055561A" w:rsidRPr="003A4B52" w:rsidRDefault="0055561A" w:rsidP="0055561A">
      <w:pPr>
        <w:pStyle w:val="ListParagraph"/>
        <w:numPr>
          <w:ilvl w:val="0"/>
          <w:numId w:val="12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How can I view responses to my complaints?</w:t>
      </w:r>
    </w:p>
    <w:p w14:paraId="5366A6E4" w14:textId="77777777" w:rsidR="0055561A" w:rsidRDefault="0055561A" w:rsidP="0055561A">
      <w:pPr>
        <w:pStyle w:val="ListParagraph"/>
        <w:numPr>
          <w:ilvl w:val="0"/>
          <w:numId w:val="12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Is it mandatory to pre-register my account?</w:t>
      </w:r>
    </w:p>
    <w:p w14:paraId="241D4961" w14:textId="77777777" w:rsidR="0055561A" w:rsidRDefault="0055561A" w:rsidP="0055561A">
      <w:pPr>
        <w:pStyle w:val="ListParagraph"/>
        <w:numPr>
          <w:ilvl w:val="0"/>
          <w:numId w:val="12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Can I access the USSD application on any network?</w:t>
      </w:r>
    </w:p>
    <w:p w14:paraId="1294CBD5" w14:textId="77777777" w:rsidR="0055561A" w:rsidRPr="003A4B52" w:rsidRDefault="0055561A" w:rsidP="0055561A">
      <w:pPr>
        <w:pStyle w:val="ListParagraph"/>
        <w:numPr>
          <w:ilvl w:val="0"/>
          <w:numId w:val="12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What are the requirements needed for me to register?</w:t>
      </w:r>
    </w:p>
    <w:p w14:paraId="106F53EE" w14:textId="19F37AC0" w:rsidR="0055561A" w:rsidRDefault="0055561A" w:rsidP="0055561A">
      <w:pPr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bookmarkStart w:id="0" w:name="_GoBack"/>
      <w:bookmarkEnd w:id="0"/>
    </w:p>
    <w:p w14:paraId="2CB8CE73" w14:textId="6FC5044E" w:rsidR="0055561A" w:rsidRDefault="0055561A" w:rsidP="0055561A">
      <w:pPr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</w:p>
    <w:p w14:paraId="74431E3E" w14:textId="45705EB1" w:rsidR="0055561A" w:rsidRDefault="0055561A" w:rsidP="0055561A">
      <w:pPr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Todays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 xml:space="preserve"> Recap Approach </w:t>
      </w:r>
    </w:p>
    <w:p w14:paraId="26F6DEF6" w14:textId="1BA3C990" w:rsidR="0055561A" w:rsidRDefault="0055561A" w:rsidP="0055561A">
      <w:pPr>
        <w:spacing w:line="36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5561A">
        <w:rPr>
          <w:rFonts w:ascii="Times New Roman" w:eastAsia="Times New Roman" w:hAnsi="Times New Roman" w:cs="Times New Roman"/>
          <w:bCs/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3"/>
        <w:gridCol w:w="3003"/>
        <w:gridCol w:w="3004"/>
      </w:tblGrid>
      <w:tr w:rsidR="0055561A" w14:paraId="7A93D4CB" w14:textId="77777777" w:rsidTr="0055561A">
        <w:tc>
          <w:tcPr>
            <w:tcW w:w="3003" w:type="dxa"/>
          </w:tcPr>
          <w:p w14:paraId="48B373FE" w14:textId="796EB6B3" w:rsidR="0055561A" w:rsidRPr="007D3021" w:rsidRDefault="0055561A" w:rsidP="0055561A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7D302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USSD</w:t>
            </w:r>
          </w:p>
        </w:tc>
        <w:tc>
          <w:tcPr>
            <w:tcW w:w="3003" w:type="dxa"/>
          </w:tcPr>
          <w:p w14:paraId="2775A979" w14:textId="19DAE96A" w:rsidR="0055561A" w:rsidRPr="007D3021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7D302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 MOBILE APP</w:t>
            </w:r>
          </w:p>
        </w:tc>
        <w:tc>
          <w:tcPr>
            <w:tcW w:w="3004" w:type="dxa"/>
          </w:tcPr>
          <w:p w14:paraId="67F34465" w14:textId="34A4C6A5" w:rsidR="0055561A" w:rsidRPr="007D3021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7D302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WEB APP</w:t>
            </w:r>
          </w:p>
        </w:tc>
      </w:tr>
      <w:tr w:rsidR="0055561A" w14:paraId="18922842" w14:textId="77777777" w:rsidTr="0055561A">
        <w:tc>
          <w:tcPr>
            <w:tcW w:w="3003" w:type="dxa"/>
          </w:tcPr>
          <w:p w14:paraId="1457647D" w14:textId="2DA34C58" w:rsidR="0055561A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Pre registratio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, registration and verification</w:t>
            </w:r>
          </w:p>
        </w:tc>
        <w:tc>
          <w:tcPr>
            <w:tcW w:w="3003" w:type="dxa"/>
          </w:tcPr>
          <w:p w14:paraId="77B6C2E2" w14:textId="698BE4E5" w:rsidR="0055561A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Pre registratio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, registration and verification</w:t>
            </w:r>
          </w:p>
        </w:tc>
        <w:tc>
          <w:tcPr>
            <w:tcW w:w="3004" w:type="dxa"/>
          </w:tcPr>
          <w:p w14:paraId="395F5023" w14:textId="4171A06F" w:rsidR="0055561A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Aproving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 or denying Pre-registrations </w:t>
            </w:r>
          </w:p>
        </w:tc>
      </w:tr>
      <w:tr w:rsidR="0055561A" w14:paraId="0C352F28" w14:textId="77777777" w:rsidTr="0055561A">
        <w:tc>
          <w:tcPr>
            <w:tcW w:w="3003" w:type="dxa"/>
          </w:tcPr>
          <w:p w14:paraId="3A1F21C7" w14:textId="6A40291A" w:rsidR="0055561A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Submit And View Complaints</w:t>
            </w:r>
          </w:p>
        </w:tc>
        <w:tc>
          <w:tcPr>
            <w:tcW w:w="3003" w:type="dxa"/>
          </w:tcPr>
          <w:p w14:paraId="575F92CD" w14:textId="75B27990" w:rsidR="0055561A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Submit And View Complaints</w:t>
            </w:r>
          </w:p>
        </w:tc>
        <w:tc>
          <w:tcPr>
            <w:tcW w:w="3004" w:type="dxa"/>
          </w:tcPr>
          <w:p w14:paraId="088FB591" w14:textId="172B35D6" w:rsidR="0055561A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View,Escalate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, Close and</w:t>
            </w:r>
            <w:r w:rsidR="00B76E51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 Respond to complaints, Check Email Notifications.</w:t>
            </w:r>
          </w:p>
        </w:tc>
      </w:tr>
      <w:tr w:rsidR="0055561A" w14:paraId="1E1B5E69" w14:textId="77777777" w:rsidTr="0055561A">
        <w:tc>
          <w:tcPr>
            <w:tcW w:w="3003" w:type="dxa"/>
          </w:tcPr>
          <w:p w14:paraId="6F5EBCD6" w14:textId="42A9FFED" w:rsidR="0055561A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Rate Services </w:t>
            </w:r>
          </w:p>
        </w:tc>
        <w:tc>
          <w:tcPr>
            <w:tcW w:w="3003" w:type="dxa"/>
          </w:tcPr>
          <w:p w14:paraId="207F5D7F" w14:textId="508D874E" w:rsidR="0055561A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Rate Services</w:t>
            </w:r>
          </w:p>
        </w:tc>
        <w:tc>
          <w:tcPr>
            <w:tcW w:w="3004" w:type="dxa"/>
          </w:tcPr>
          <w:p w14:paraId="51329F70" w14:textId="60A9C742" w:rsidR="0055561A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Add</w:t>
            </w:r>
            <w:r w:rsidR="00864EAD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, Edit</w:t>
            </w: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 services and View Ratings </w:t>
            </w:r>
          </w:p>
        </w:tc>
      </w:tr>
      <w:tr w:rsidR="0055561A" w14:paraId="613B96DB" w14:textId="77777777" w:rsidTr="0055561A">
        <w:tc>
          <w:tcPr>
            <w:tcW w:w="3003" w:type="dxa"/>
          </w:tcPr>
          <w:p w14:paraId="1B01AA01" w14:textId="18B22188" w:rsidR="0055561A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Submit Suggestions </w:t>
            </w:r>
          </w:p>
        </w:tc>
        <w:tc>
          <w:tcPr>
            <w:tcW w:w="3003" w:type="dxa"/>
          </w:tcPr>
          <w:p w14:paraId="29E3A342" w14:textId="5919155D" w:rsidR="0055561A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Submit Suggestions</w:t>
            </w:r>
          </w:p>
        </w:tc>
        <w:tc>
          <w:tcPr>
            <w:tcW w:w="3004" w:type="dxa"/>
          </w:tcPr>
          <w:p w14:paraId="1CFAEBFA" w14:textId="2BCAD748" w:rsidR="0055561A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View Suggestions </w:t>
            </w:r>
          </w:p>
        </w:tc>
      </w:tr>
      <w:tr w:rsidR="0055561A" w14:paraId="15653F89" w14:textId="77777777" w:rsidTr="0055561A">
        <w:tc>
          <w:tcPr>
            <w:tcW w:w="3003" w:type="dxa"/>
          </w:tcPr>
          <w:p w14:paraId="461742E0" w14:textId="4DC11D94" w:rsidR="0055561A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Initiate Loans</w:t>
            </w:r>
          </w:p>
        </w:tc>
        <w:tc>
          <w:tcPr>
            <w:tcW w:w="3003" w:type="dxa"/>
          </w:tcPr>
          <w:p w14:paraId="056D53C2" w14:textId="1061C45D" w:rsidR="0055561A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Initiate Loans</w:t>
            </w:r>
          </w:p>
        </w:tc>
        <w:tc>
          <w:tcPr>
            <w:tcW w:w="3004" w:type="dxa"/>
          </w:tcPr>
          <w:p w14:paraId="4E32FEC9" w14:textId="17935879" w:rsidR="0055561A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View loan Initiations</w:t>
            </w:r>
            <w:r w:rsidR="00A0518C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 and Add Comments</w:t>
            </w: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</w:tc>
      </w:tr>
      <w:tr w:rsidR="007D3021" w14:paraId="64D05999" w14:textId="77777777" w:rsidTr="0055561A">
        <w:tc>
          <w:tcPr>
            <w:tcW w:w="3003" w:type="dxa"/>
          </w:tcPr>
          <w:p w14:paraId="488707BC" w14:textId="68D9F852" w:rsidR="007D3021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3003" w:type="dxa"/>
          </w:tcPr>
          <w:p w14:paraId="7F408EF6" w14:textId="6A4C6365" w:rsidR="007D3021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Receive Push Notifications </w:t>
            </w:r>
          </w:p>
        </w:tc>
        <w:tc>
          <w:tcPr>
            <w:tcW w:w="3004" w:type="dxa"/>
          </w:tcPr>
          <w:p w14:paraId="6AB96123" w14:textId="388D3129" w:rsidR="007D3021" w:rsidRDefault="007D3021" w:rsidP="0055561A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 xml:space="preserve">Send Push Notifications </w:t>
            </w:r>
          </w:p>
        </w:tc>
      </w:tr>
    </w:tbl>
    <w:p w14:paraId="290FB8B7" w14:textId="4A3A11AB" w:rsidR="0055561A" w:rsidRPr="0055561A" w:rsidRDefault="0055561A" w:rsidP="0055561A">
      <w:pPr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</w:p>
    <w:p w14:paraId="7881D214" w14:textId="1F0A7403" w:rsidR="005B7304" w:rsidRDefault="007D3021" w:rsidP="00D54849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 xml:space="preserve">ADDITIONAL </w:t>
      </w:r>
      <w:r w:rsidR="00D54849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M</w:t>
      </w:r>
      <w:r w:rsidR="003A4B52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ODULES TO BE REVISED</w:t>
      </w:r>
      <w:r w:rsidR="00D54849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.</w:t>
      </w:r>
    </w:p>
    <w:p w14:paraId="2AC3F8D6" w14:textId="76315B0A" w:rsidR="00940231" w:rsidRPr="003A4B52" w:rsidRDefault="003A4B52" w:rsidP="00940231">
      <w:pPr>
        <w:spacing w:line="36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</w:rPr>
      </w:pPr>
      <w:r w:rsidRPr="003A4B52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</w:rPr>
        <w:t>MOBILE APP</w:t>
      </w:r>
      <w:r w:rsidR="00940231" w:rsidRPr="003A4B52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</w:rPr>
        <w:t xml:space="preserve"> AND USSD</w:t>
      </w:r>
    </w:p>
    <w:p w14:paraId="3765A5FF" w14:textId="21DC7B72" w:rsidR="003A4B52" w:rsidRPr="003A4B52" w:rsidRDefault="003A4B52" w:rsidP="003A4B52">
      <w:pPr>
        <w:pStyle w:val="ListParagraph"/>
        <w:numPr>
          <w:ilvl w:val="0"/>
          <w:numId w:val="10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 w:rsidRPr="003A4B52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Contributing member Menus.</w:t>
      </w:r>
    </w:p>
    <w:p w14:paraId="519DFE8E" w14:textId="66D0E9FA" w:rsidR="003A4B52" w:rsidRPr="00882B10" w:rsidRDefault="003A4B52" w:rsidP="00882B10">
      <w:pPr>
        <w:pStyle w:val="ListParagraph"/>
        <w:numPr>
          <w:ilvl w:val="1"/>
          <w:numId w:val="10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 w:rsidRPr="00882B10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Retrieving a Social </w:t>
      </w:r>
      <w:r w:rsidR="00290719" w:rsidRPr="00882B10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S</w:t>
      </w:r>
      <w:r w:rsidRPr="00882B10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ecurity number. </w:t>
      </w:r>
    </w:p>
    <w:p w14:paraId="353B5C09" w14:textId="3745E636" w:rsidR="003A4B52" w:rsidRPr="00882B10" w:rsidRDefault="003A4B52" w:rsidP="00882B10">
      <w:pPr>
        <w:pStyle w:val="ListParagraph"/>
        <w:numPr>
          <w:ilvl w:val="1"/>
          <w:numId w:val="10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 w:rsidRPr="00882B10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Viewing contributions statements.</w:t>
      </w:r>
    </w:p>
    <w:p w14:paraId="77AAFD8D" w14:textId="202AFA70" w:rsidR="003A4B52" w:rsidRDefault="003A4B52" w:rsidP="00882B10">
      <w:pPr>
        <w:pStyle w:val="ListParagraph"/>
        <w:numPr>
          <w:ilvl w:val="1"/>
          <w:numId w:val="10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 w:rsidRPr="00882B10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Loans options i.e., loan statements, </w:t>
      </w:r>
      <w:r w:rsidR="00864EAD" w:rsidRPr="00882B10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and </w:t>
      </w:r>
      <w:r w:rsidRPr="00882B10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viewing loan requirements.</w:t>
      </w:r>
    </w:p>
    <w:p w14:paraId="2BD66671" w14:textId="77777777" w:rsidR="00882B10" w:rsidRPr="00882B10" w:rsidRDefault="00882B10" w:rsidP="00882B10">
      <w:pPr>
        <w:pStyle w:val="ListParagraph"/>
        <w:spacing w:line="360" w:lineRule="auto"/>
        <w:ind w:left="1800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</w:p>
    <w:p w14:paraId="4E585B13" w14:textId="429302DE" w:rsidR="003A4B52" w:rsidRPr="003A4B52" w:rsidRDefault="003A4B52" w:rsidP="003A4B52">
      <w:pPr>
        <w:pStyle w:val="ListParagraph"/>
        <w:numPr>
          <w:ilvl w:val="0"/>
          <w:numId w:val="10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 w:rsidRPr="003A4B52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Pensioner Menus.</w:t>
      </w:r>
    </w:p>
    <w:p w14:paraId="2EAAC9E9" w14:textId="4D66D896" w:rsidR="003A4B52" w:rsidRPr="00882B10" w:rsidRDefault="003A4B52" w:rsidP="00882B10">
      <w:pPr>
        <w:pStyle w:val="ListParagraph"/>
        <w:numPr>
          <w:ilvl w:val="1"/>
          <w:numId w:val="10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 w:rsidRPr="00882B10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Retrieving a Social </w:t>
      </w:r>
      <w:r w:rsidR="00290719" w:rsidRPr="00882B10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S</w:t>
      </w:r>
      <w:r w:rsidRPr="00882B10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ecurity number</w:t>
      </w:r>
    </w:p>
    <w:p w14:paraId="6910B999" w14:textId="3D953BC1" w:rsidR="003A4B52" w:rsidRPr="00882B10" w:rsidRDefault="003A4B52" w:rsidP="00882B10">
      <w:pPr>
        <w:pStyle w:val="ListParagraph"/>
        <w:numPr>
          <w:ilvl w:val="1"/>
          <w:numId w:val="10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 w:rsidRPr="00882B10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Checking </w:t>
      </w:r>
      <w:r w:rsidR="00290719" w:rsidRPr="00882B10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the </w:t>
      </w:r>
      <w:r w:rsidRPr="00882B10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status of a file.</w:t>
      </w:r>
    </w:p>
    <w:p w14:paraId="41AD0723" w14:textId="5D385F8F" w:rsidR="003A4B52" w:rsidRPr="00882B10" w:rsidRDefault="003A4B52" w:rsidP="00882B10">
      <w:pPr>
        <w:pStyle w:val="ListParagraph"/>
        <w:numPr>
          <w:ilvl w:val="1"/>
          <w:numId w:val="10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 w:rsidRPr="00882B10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Viewing monthly pension statements.</w:t>
      </w:r>
    </w:p>
    <w:p w14:paraId="25F79A6A" w14:textId="5F08A072" w:rsidR="003A4B52" w:rsidRPr="00882B10" w:rsidRDefault="003A4B52" w:rsidP="00882B10">
      <w:pPr>
        <w:pStyle w:val="ListParagraph"/>
        <w:numPr>
          <w:ilvl w:val="1"/>
          <w:numId w:val="10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 w:rsidRPr="00882B10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Viewing and checking </w:t>
      </w:r>
      <w:r w:rsidR="00290719" w:rsidRPr="00882B10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the </w:t>
      </w:r>
      <w:r w:rsidRPr="00882B10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validity of a life certificate.</w:t>
      </w:r>
    </w:p>
    <w:p w14:paraId="15203726" w14:textId="77777777" w:rsidR="003A4B52" w:rsidRDefault="003A4B52" w:rsidP="003A4B52">
      <w:p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</w:p>
    <w:p w14:paraId="10876B54" w14:textId="37516F83" w:rsidR="003A4B52" w:rsidRDefault="003A4B52" w:rsidP="003A4B52">
      <w:pPr>
        <w:pStyle w:val="ListParagraph"/>
        <w:numPr>
          <w:ilvl w:val="0"/>
          <w:numId w:val="10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 w:rsidRPr="003A4B52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Branches, viewing the different branch locations for PSPF.</w:t>
      </w:r>
    </w:p>
    <w:p w14:paraId="2539A512" w14:textId="77777777" w:rsidR="003A4B52" w:rsidRDefault="003A4B52" w:rsidP="003A4B52">
      <w:pPr>
        <w:pStyle w:val="ListParagraph"/>
        <w:numPr>
          <w:ilvl w:val="0"/>
          <w:numId w:val="10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 w:rsidRPr="003A4B52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Reset your password. </w:t>
      </w:r>
    </w:p>
    <w:p w14:paraId="4ED03AF6" w14:textId="59A7452B" w:rsidR="001E2C6D" w:rsidRDefault="003A4B52" w:rsidP="003A4B52">
      <w:pPr>
        <w:pStyle w:val="ListParagraph"/>
        <w:numPr>
          <w:ilvl w:val="0"/>
          <w:numId w:val="10"/>
        </w:num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 w:rsidRPr="003A4B52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Deceased cases menu</w:t>
      </w:r>
      <w:r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.</w:t>
      </w:r>
    </w:p>
    <w:p w14:paraId="6586B46D" w14:textId="77777777" w:rsidR="003A4B52" w:rsidRDefault="003A4B52" w:rsidP="003A4B52">
      <w:pPr>
        <w:spacing w:line="360" w:lineRule="auto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</w:p>
    <w:p w14:paraId="7944767E" w14:textId="4A39E0CD" w:rsidR="003A4B52" w:rsidRDefault="003A4B52" w:rsidP="003A4B52">
      <w:pPr>
        <w:pStyle w:val="ListParagraph"/>
        <w:spacing w:line="360" w:lineRule="auto"/>
        <w:ind w:left="643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</w:p>
    <w:p w14:paraId="29720618" w14:textId="16609698" w:rsidR="00882B10" w:rsidRDefault="00882B10" w:rsidP="003A4B52">
      <w:pPr>
        <w:pStyle w:val="ListParagraph"/>
        <w:spacing w:line="360" w:lineRule="auto"/>
        <w:ind w:left="643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</w:p>
    <w:p w14:paraId="127E10D3" w14:textId="30C4A35D" w:rsidR="00882B10" w:rsidRDefault="00882B10" w:rsidP="003A4B52">
      <w:pPr>
        <w:pStyle w:val="ListParagraph"/>
        <w:spacing w:line="360" w:lineRule="auto"/>
        <w:ind w:left="643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</w:p>
    <w:p w14:paraId="02BC0340" w14:textId="01D56746" w:rsidR="00882B10" w:rsidRDefault="00882B10" w:rsidP="003A4B52">
      <w:pPr>
        <w:pStyle w:val="ListParagraph"/>
        <w:spacing w:line="360" w:lineRule="auto"/>
        <w:ind w:left="643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</w:p>
    <w:p w14:paraId="72E7A4AC" w14:textId="3BA54CD2" w:rsidR="00882B10" w:rsidRDefault="00882B10" w:rsidP="003A4B52">
      <w:pPr>
        <w:pStyle w:val="ListParagraph"/>
        <w:spacing w:line="360" w:lineRule="auto"/>
        <w:ind w:left="643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</w:p>
    <w:p w14:paraId="4F80EDAE" w14:textId="77777777" w:rsidR="00882B10" w:rsidRDefault="00882B10" w:rsidP="003A4B52">
      <w:pPr>
        <w:pStyle w:val="ListParagraph"/>
        <w:spacing w:line="360" w:lineRule="auto"/>
        <w:ind w:left="643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</w:p>
    <w:p w14:paraId="16B76B6E" w14:textId="77777777" w:rsidR="00882B10" w:rsidRPr="003A4B52" w:rsidRDefault="00882B10" w:rsidP="003A4B52">
      <w:pPr>
        <w:pStyle w:val="ListParagraph"/>
        <w:spacing w:line="360" w:lineRule="auto"/>
        <w:ind w:left="643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</w:p>
    <w:p w14:paraId="2572CAA2" w14:textId="77777777" w:rsidR="00D54849" w:rsidRDefault="00D54849" w:rsidP="00D54849">
      <w:pPr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Training Done by (CHESCO TECH):</w:t>
      </w:r>
    </w:p>
    <w:p w14:paraId="3FD46578" w14:textId="77777777" w:rsidR="00D54849" w:rsidRDefault="00D54849" w:rsidP="00D54849">
      <w:pPr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lastRenderedPageBreak/>
        <w:t>Position:</w:t>
      </w:r>
    </w:p>
    <w:p w14:paraId="52458469" w14:textId="77777777" w:rsidR="00D54849" w:rsidRDefault="00D54849" w:rsidP="00D54849">
      <w:pPr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Sign:</w:t>
      </w:r>
    </w:p>
    <w:p w14:paraId="4FF5857D" w14:textId="77777777" w:rsidR="00D54849" w:rsidRDefault="00D54849" w:rsidP="00D54849">
      <w:pPr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</w:p>
    <w:p w14:paraId="190EE1FB" w14:textId="77777777" w:rsidR="00D54849" w:rsidRDefault="00D54849" w:rsidP="00D54849">
      <w:pPr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Date:</w:t>
      </w:r>
    </w:p>
    <w:p w14:paraId="6B001E4B" w14:textId="77777777" w:rsidR="00D54849" w:rsidRDefault="00D54849" w:rsidP="00D54849">
      <w:pPr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</w:p>
    <w:p w14:paraId="7E97015A" w14:textId="77777777" w:rsidR="00D54849" w:rsidRDefault="00D54849" w:rsidP="00D54849">
      <w:pPr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PSPF Member Name in attendance: </w:t>
      </w:r>
    </w:p>
    <w:p w14:paraId="021BDF4C" w14:textId="77777777" w:rsidR="00D54849" w:rsidRDefault="00D54849" w:rsidP="00D54849">
      <w:pPr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</w:p>
    <w:p w14:paraId="025214FE" w14:textId="77777777" w:rsidR="00D54849" w:rsidRDefault="00D54849" w:rsidP="00D54849">
      <w:pPr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Position:</w:t>
      </w:r>
    </w:p>
    <w:p w14:paraId="21FC1876" w14:textId="77777777" w:rsidR="00D54849" w:rsidRDefault="00D54849" w:rsidP="00D54849">
      <w:pPr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</w:p>
    <w:p w14:paraId="5F433C94" w14:textId="77777777" w:rsidR="00D54849" w:rsidRPr="00ED14C1" w:rsidRDefault="00D54849" w:rsidP="00D54849">
      <w:pPr>
        <w:spacing w:line="360" w:lineRule="auto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Sign:</w:t>
      </w:r>
    </w:p>
    <w:p w14:paraId="3177EA89" w14:textId="77777777" w:rsidR="00D54849" w:rsidRDefault="00D54849" w:rsidP="00D54849"/>
    <w:p w14:paraId="606D4B68" w14:textId="77777777" w:rsidR="00617A7A" w:rsidRDefault="00617A7A"/>
    <w:sectPr w:rsidR="00617A7A" w:rsidSect="001C035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033D6"/>
    <w:multiLevelType w:val="hybridMultilevel"/>
    <w:tmpl w:val="A2EE2D08"/>
    <w:lvl w:ilvl="0" w:tplc="2000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1" w15:restartNumberingAfterBreak="0">
    <w:nsid w:val="03D830E1"/>
    <w:multiLevelType w:val="hybridMultilevel"/>
    <w:tmpl w:val="D278E43E"/>
    <w:lvl w:ilvl="0" w:tplc="2000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2" w15:restartNumberingAfterBreak="0">
    <w:nsid w:val="38CD51C4"/>
    <w:multiLevelType w:val="hybridMultilevel"/>
    <w:tmpl w:val="323EC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147620"/>
    <w:multiLevelType w:val="hybridMultilevel"/>
    <w:tmpl w:val="0A2EE298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496A31"/>
    <w:multiLevelType w:val="hybridMultilevel"/>
    <w:tmpl w:val="7C2E5234"/>
    <w:lvl w:ilvl="0" w:tplc="6FB4AB62">
      <w:start w:val="1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5" w15:restartNumberingAfterBreak="0">
    <w:nsid w:val="50DD692F"/>
    <w:multiLevelType w:val="hybridMultilevel"/>
    <w:tmpl w:val="EF5883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86599E">
      <w:numFmt w:val="bullet"/>
      <w:lvlText w:val="-"/>
      <w:lvlJc w:val="left"/>
      <w:pPr>
        <w:ind w:left="1800" w:hanging="720"/>
      </w:pPr>
      <w:rPr>
        <w:rFonts w:ascii="Times New Roman" w:eastAsia="Times New Roman" w:hAnsi="Times New Roman" w:cs="Times New Roman" w:hint="default"/>
      </w:r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201E9D"/>
    <w:multiLevelType w:val="hybridMultilevel"/>
    <w:tmpl w:val="EF869C42"/>
    <w:lvl w:ilvl="0" w:tplc="04090001">
      <w:start w:val="1"/>
      <w:numFmt w:val="bullet"/>
      <w:lvlText w:val=""/>
      <w:lvlJc w:val="left"/>
      <w:pPr>
        <w:ind w:left="2083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7" w15:restartNumberingAfterBreak="0">
    <w:nsid w:val="5C962C1C"/>
    <w:multiLevelType w:val="hybridMultilevel"/>
    <w:tmpl w:val="84F8C0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5791E90"/>
    <w:multiLevelType w:val="hybridMultilevel"/>
    <w:tmpl w:val="B380C7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A7F93"/>
    <w:multiLevelType w:val="hybridMultilevel"/>
    <w:tmpl w:val="E398FF4E"/>
    <w:lvl w:ilvl="0" w:tplc="04090001">
      <w:start w:val="1"/>
      <w:numFmt w:val="bullet"/>
      <w:lvlText w:val=""/>
      <w:lvlJc w:val="left"/>
      <w:pPr>
        <w:ind w:left="2083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10" w15:restartNumberingAfterBreak="0">
    <w:nsid w:val="6EB736F1"/>
    <w:multiLevelType w:val="hybridMultilevel"/>
    <w:tmpl w:val="0868C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4702FC"/>
    <w:multiLevelType w:val="hybridMultilevel"/>
    <w:tmpl w:val="1C2E75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7"/>
  </w:num>
  <w:num w:numId="4">
    <w:abstractNumId w:val="8"/>
  </w:num>
  <w:num w:numId="5">
    <w:abstractNumId w:val="4"/>
  </w:num>
  <w:num w:numId="6">
    <w:abstractNumId w:val="0"/>
  </w:num>
  <w:num w:numId="7">
    <w:abstractNumId w:val="1"/>
  </w:num>
  <w:num w:numId="8">
    <w:abstractNumId w:val="6"/>
  </w:num>
  <w:num w:numId="9">
    <w:abstractNumId w:val="9"/>
  </w:num>
  <w:num w:numId="10">
    <w:abstractNumId w:val="5"/>
  </w:num>
  <w:num w:numId="11">
    <w:abstractNumId w:val="1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NzAxs7S0MLQwMDJT0lEKTi0uzszPAykwrAUAMmD6JSwAAAA="/>
  </w:docVars>
  <w:rsids>
    <w:rsidRoot w:val="00D54849"/>
    <w:rsid w:val="000D2C43"/>
    <w:rsid w:val="001641F1"/>
    <w:rsid w:val="001E2C6D"/>
    <w:rsid w:val="00290719"/>
    <w:rsid w:val="003A4B52"/>
    <w:rsid w:val="003D2D90"/>
    <w:rsid w:val="003F0010"/>
    <w:rsid w:val="0043773E"/>
    <w:rsid w:val="00484D84"/>
    <w:rsid w:val="0055561A"/>
    <w:rsid w:val="005B7304"/>
    <w:rsid w:val="005C10C6"/>
    <w:rsid w:val="00617A7A"/>
    <w:rsid w:val="007178B5"/>
    <w:rsid w:val="007D1897"/>
    <w:rsid w:val="007D3021"/>
    <w:rsid w:val="007D4844"/>
    <w:rsid w:val="00820986"/>
    <w:rsid w:val="00864EAD"/>
    <w:rsid w:val="00882B10"/>
    <w:rsid w:val="008D54E4"/>
    <w:rsid w:val="008F296E"/>
    <w:rsid w:val="00940231"/>
    <w:rsid w:val="00961446"/>
    <w:rsid w:val="00A0518C"/>
    <w:rsid w:val="00B711B3"/>
    <w:rsid w:val="00B76E51"/>
    <w:rsid w:val="00BA1D55"/>
    <w:rsid w:val="00CD3EA6"/>
    <w:rsid w:val="00D54849"/>
    <w:rsid w:val="00D6118B"/>
    <w:rsid w:val="00F84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DD894"/>
  <w15:chartTrackingRefBased/>
  <w15:docId w15:val="{EC37F5C3-995B-491B-ADD7-1685F3CE1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4849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48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6144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556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st@pspf.co.z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41.60.195.109:49152/pspf-webApp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olwe Ng'andu</dc:creator>
  <cp:keywords/>
  <dc:description/>
  <cp:lastModifiedBy>USER</cp:lastModifiedBy>
  <cp:revision>2</cp:revision>
  <dcterms:created xsi:type="dcterms:W3CDTF">2023-05-18T08:53:00Z</dcterms:created>
  <dcterms:modified xsi:type="dcterms:W3CDTF">2023-05-18T08:53:00Z</dcterms:modified>
</cp:coreProperties>
</file>